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"/>
        <w:tblpPr w:leftFromText="141" w:rightFromText="141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22"/>
        <w:gridCol w:w="2022"/>
        <w:gridCol w:w="2022"/>
        <w:gridCol w:w="2022"/>
        <w:gridCol w:w="2022"/>
        <w:gridCol w:w="2025"/>
        <w:gridCol w:w="2101"/>
      </w:tblGrid>
      <w:tr w:rsidR="00D34049" w:rsidRPr="00F11C42" w:rsidTr="00D34049">
        <w:trPr>
          <w:trHeight w:val="147"/>
        </w:trPr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551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Days</w:t>
            </w:r>
            <w:proofErr w:type="spellEnd"/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6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1</w:t>
            </w:r>
            <w:r w:rsidRPr="00F11C42">
              <w:rPr>
                <w:rFonts w:ascii="Times New Roman" w:hAnsi="Times New Roman" w:cs="Times New Roman"/>
                <w:b/>
                <w:spacing w:val="-2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(A)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8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</w:t>
            </w:r>
            <w:r w:rsidRPr="00F11C42">
              <w:rPr>
                <w:rFonts w:ascii="Times New Roman" w:hAnsi="Times New Roman" w:cs="Times New Roman"/>
                <w:b/>
                <w:spacing w:val="-3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(B)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9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(A)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2" w:right="169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+(A)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35" w:right="1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+(B)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47" w:right="24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B1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 w:val="restart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  <w:proofErr w:type="spellEnd"/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</w:tr>
      <w:tr w:rsidR="00F11C42" w:rsidRPr="00F11C42" w:rsidTr="00D34049">
        <w:trPr>
          <w:trHeight w:val="148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4" w:type="dxa"/>
            <w:gridSpan w:val="6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i/>
                <w:sz w:val="18"/>
                <w:szCs w:val="18"/>
                <w:u w:val="single"/>
              </w:rPr>
            </w:pPr>
            <w:r w:rsidRPr="00F11C42">
              <w:rPr>
                <w:rFonts w:ascii="Times New Roman" w:hAnsi="Times New Roman" w:cs="Times New Roman"/>
                <w:b/>
                <w:i/>
                <w:color w:val="C00000"/>
                <w:sz w:val="18"/>
                <w:szCs w:val="18"/>
                <w:u w:val="single"/>
              </w:rPr>
              <w:t>LUNCH BREAK</w:t>
            </w:r>
          </w:p>
        </w:tc>
      </w:tr>
      <w:tr w:rsidR="00D34049" w:rsidRPr="00F11C42" w:rsidTr="00D34049">
        <w:trPr>
          <w:trHeight w:val="148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3:30-14:1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48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4:20-15:0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48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5:10-15:5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48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6:00-16:4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28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6:50-17:30</w:t>
            </w: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1C42" w:rsidRPr="00F11C42" w:rsidTr="00D34049">
        <w:trPr>
          <w:trHeight w:val="148"/>
        </w:trPr>
        <w:tc>
          <w:tcPr>
            <w:tcW w:w="2022" w:type="dxa"/>
            <w:vMerge/>
            <w:shd w:val="clear" w:color="auto" w:fill="FFFFFF" w:themeFill="background1"/>
          </w:tcPr>
          <w:p w:rsidR="00F11C42" w:rsidRPr="00F11C42" w:rsidRDefault="00F11C42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F11C42" w:rsidRP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before="9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ind w:left="174" w:right="16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  <w:proofErr w:type="spellEnd"/>
          </w:p>
        </w:tc>
        <w:tc>
          <w:tcPr>
            <w:tcW w:w="2022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8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/>
            <w:bookmarkEnd w:id="0"/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8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8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FOR A1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before="9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11C42" w:rsidRDefault="00F11C42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  <w:proofErr w:type="spellEnd"/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6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before="9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  <w:proofErr w:type="spellEnd"/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</w:tr>
      <w:tr w:rsidR="00D34049" w:rsidRPr="00F11C42" w:rsidTr="00D34049">
        <w:trPr>
          <w:trHeight w:val="148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 w:val="restart"/>
            <w:shd w:val="clear" w:color="auto" w:fill="FFFFFF" w:themeFill="background1"/>
          </w:tcPr>
          <w:p w:rsidR="00D34049" w:rsidRDefault="00D34049" w:rsidP="00D34049">
            <w:pPr>
              <w:pStyle w:val="TableParagraph"/>
              <w:shd w:val="clear" w:color="auto" w:fill="FFFFFF" w:themeFill="background1"/>
              <w:spacing w:line="240" w:lineRule="auto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34049" w:rsidRDefault="00D34049" w:rsidP="00D34049">
            <w:pPr>
              <w:pStyle w:val="TableParagraph"/>
              <w:shd w:val="clear" w:color="auto" w:fill="FFFFFF" w:themeFill="background1"/>
              <w:spacing w:line="240" w:lineRule="auto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  <w:proofErr w:type="spellEnd"/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  <w:tc>
          <w:tcPr>
            <w:tcW w:w="2022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before="159" w:line="240" w:lineRule="auto"/>
              <w:ind w:left="526" w:right="443" w:hanging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  <w:r w:rsidRPr="00F11C42"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F11C42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</w:t>
            </w:r>
          </w:p>
        </w:tc>
        <w:tc>
          <w:tcPr>
            <w:tcW w:w="2022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before="159" w:line="240" w:lineRule="auto"/>
              <w:ind w:left="525" w:right="444" w:hanging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OFF</w:t>
            </w:r>
            <w:r w:rsidR="00F11C42"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DAY</w:t>
            </w:r>
            <w:r w:rsidRPr="00F11C42"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F11C42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</w:t>
            </w:r>
          </w:p>
        </w:tc>
        <w:tc>
          <w:tcPr>
            <w:tcW w:w="2022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9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9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9"/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F11C42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+</w:t>
            </w:r>
          </w:p>
        </w:tc>
        <w:tc>
          <w:tcPr>
            <w:tcW w:w="2025" w:type="dxa"/>
            <w:vMerge w:val="restart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34" w:right="1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34" w:right="1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</w:p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34" w:right="134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F11C42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F11C42">
              <w:rPr>
                <w:rFonts w:ascii="Times New Roman" w:hAnsi="Times New Roman" w:cs="Times New Roman"/>
                <w:b/>
                <w:sz w:val="18"/>
                <w:szCs w:val="18"/>
              </w:rPr>
              <w:t>A2+</w:t>
            </w: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8.30-09.1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34" w:right="134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09.20-10.0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34" w:right="134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0.10-10.50</w:t>
            </w:r>
          </w:p>
        </w:tc>
      </w:tr>
      <w:tr w:rsidR="00D34049" w:rsidRPr="00F11C42" w:rsidTr="00D34049">
        <w:trPr>
          <w:trHeight w:val="41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74" w:right="16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134" w:right="134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00-11.4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51" w:lineRule="exact"/>
              <w:ind w:left="174" w:right="16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vMerge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ind w:left="213"/>
              <w:rPr>
                <w:rFonts w:ascii="Times New Roman" w:hAnsi="Times New Roman" w:cs="Times New Roman"/>
                <w:sz w:val="18"/>
                <w:szCs w:val="18"/>
              </w:rPr>
            </w:pPr>
            <w:r w:rsidRPr="00F11C42">
              <w:rPr>
                <w:rFonts w:ascii="Times New Roman" w:hAnsi="Times New Roman" w:cs="Times New Roman"/>
                <w:sz w:val="18"/>
                <w:szCs w:val="18"/>
              </w:rPr>
              <w:t>11.50-12.30</w:t>
            </w:r>
          </w:p>
        </w:tc>
      </w:tr>
      <w:tr w:rsidR="00D34049" w:rsidRPr="00F11C42" w:rsidTr="00D34049">
        <w:trPr>
          <w:trHeight w:val="147"/>
        </w:trPr>
        <w:tc>
          <w:tcPr>
            <w:tcW w:w="2022" w:type="dxa"/>
            <w:vMerge/>
            <w:tcBorders>
              <w:top w:val="nil"/>
            </w:tcBorders>
            <w:shd w:val="clear" w:color="auto" w:fill="FFFFFF" w:themeFill="background1"/>
          </w:tcPr>
          <w:p w:rsidR="00A25429" w:rsidRPr="00F11C42" w:rsidRDefault="00A25429" w:rsidP="00D3404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2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25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:rsidR="00A25429" w:rsidRPr="00F11C42" w:rsidRDefault="00A25429" w:rsidP="00D34049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26A4D" w:rsidRPr="00F11C42" w:rsidRDefault="00F11C42" w:rsidP="00D34049">
      <w:pPr>
        <w:shd w:val="clear" w:color="auto" w:fill="FFFFFF" w:themeFill="background1"/>
        <w:tabs>
          <w:tab w:val="left" w:pos="2085"/>
        </w:tabs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textWrapping" w:clear="all"/>
      </w:r>
    </w:p>
    <w:sectPr w:rsidR="00D26A4D" w:rsidRPr="00F11C42">
      <w:type w:val="continuous"/>
      <w:pgSz w:w="16840" w:h="11910" w:orient="landscape"/>
      <w:pgMar w:top="720" w:right="62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TM0MTY0MjcwNDBW0lEKTi0uzszPAykwrQUAnGPjHCwAAAA="/>
  </w:docVars>
  <w:rsids>
    <w:rsidRoot w:val="00D26A4D"/>
    <w:rsid w:val="0001428F"/>
    <w:rsid w:val="00075663"/>
    <w:rsid w:val="00675043"/>
    <w:rsid w:val="00A25429"/>
    <w:rsid w:val="00AC475B"/>
    <w:rsid w:val="00D26A4D"/>
    <w:rsid w:val="00D34049"/>
    <w:rsid w:val="00E57590"/>
    <w:rsid w:val="00E851AE"/>
    <w:rsid w:val="00F11C42"/>
    <w:rsid w:val="00F32A05"/>
    <w:rsid w:val="00FE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EC272"/>
  <w15:docId w15:val="{2341BF55-77CD-43AD-8C30-F56C69092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KUR PLANLAMALARI_2ceyrek</vt:lpstr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KUR PLANLAMALARI_2ceyrek</dc:title>
  <dc:creator>Aysem Öktem</dc:creator>
  <cp:lastModifiedBy>SİVAS BİL TEK ÜNİ</cp:lastModifiedBy>
  <cp:revision>4</cp:revision>
  <dcterms:created xsi:type="dcterms:W3CDTF">2022-12-12T10:58:00Z</dcterms:created>
  <dcterms:modified xsi:type="dcterms:W3CDTF">2022-12-1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4T00:00:00Z</vt:filetime>
  </property>
  <property fmtid="{D5CDD505-2E9C-101B-9397-08002B2CF9AE}" pid="3" name="LastSaved">
    <vt:filetime>2022-11-25T00:00:00Z</vt:filetime>
  </property>
</Properties>
</file>